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E73F9" w14:textId="0D7307C2" w:rsidR="004C6453" w:rsidRPr="000B4A71" w:rsidRDefault="000B4A71" w:rsidP="000B4A7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B4A71"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 to Computer Vision</w:t>
      </w:r>
    </w:p>
    <w:p w14:paraId="10FD46B1" w14:textId="16AEEB9B" w:rsidR="000B4A71" w:rsidRPr="000B4A71" w:rsidRDefault="0018598E" w:rsidP="000B4A7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MBA (BA,</w:t>
      </w:r>
      <w:r w:rsidR="0009407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I&amp; ML) - </w:t>
      </w:r>
      <w:r w:rsidR="000B4A71" w:rsidRPr="000B4A71">
        <w:rPr>
          <w:rFonts w:ascii="Times New Roman" w:hAnsi="Times New Roman" w:cs="Times New Roman"/>
          <w:b/>
          <w:bCs/>
          <w:sz w:val="24"/>
          <w:szCs w:val="24"/>
          <w:lang w:val="en-US"/>
        </w:rPr>
        <w:t>Question Paper</w:t>
      </w:r>
    </w:p>
    <w:p w14:paraId="20977684" w14:textId="4886A01E" w:rsidR="000B4A71" w:rsidRPr="000B4A71" w:rsidRDefault="000B4A71" w:rsidP="000B4A71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B4A7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arks: 100</w:t>
      </w:r>
    </w:p>
    <w:p w14:paraId="6FB967CD" w14:textId="2BEE562A" w:rsidR="000B4A71" w:rsidRDefault="000B4A71" w:rsidP="000B4A71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B4A71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: 19-03-2021</w:t>
      </w:r>
    </w:p>
    <w:p w14:paraId="716C4B91" w14:textId="77777777" w:rsidR="0018598E" w:rsidRDefault="0018598E" w:rsidP="000B4A71">
      <w:pPr>
        <w:jc w:val="right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334CB9" w14:textId="04BE762A" w:rsidR="00961AEC" w:rsidRDefault="00FF3B3A" w:rsidP="00961A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F3B3A">
        <w:rPr>
          <w:rFonts w:ascii="Times New Roman" w:hAnsi="Times New Roman" w:cs="Times New Roman"/>
          <w:b/>
          <w:bCs/>
          <w:sz w:val="24"/>
          <w:szCs w:val="24"/>
          <w:lang w:val="en-US"/>
        </w:rPr>
        <w:t>Explain the Morphological operations in image processing with code?</w:t>
      </w:r>
      <w:r w:rsid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(10 Marks)</w:t>
      </w:r>
    </w:p>
    <w:p w14:paraId="3470CBC7" w14:textId="53431145" w:rsidR="00FF3B3A" w:rsidRPr="00961AEC" w:rsidRDefault="00961AEC" w:rsidP="00961A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escribe briefly about R</w:t>
      </w:r>
      <w:r w:rsidR="00FF3B3A"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ANSAC Algorithm?</w:t>
      </w:r>
      <w:r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   (10 Marks)</w:t>
      </w:r>
    </w:p>
    <w:p w14:paraId="21FBB82A" w14:textId="7C5EA83F" w:rsidR="00FF3B3A" w:rsidRDefault="00FF3B3A" w:rsidP="000B4A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F3B3A">
        <w:rPr>
          <w:rFonts w:ascii="Times New Roman" w:hAnsi="Times New Roman" w:cs="Times New Roman"/>
          <w:b/>
          <w:bCs/>
          <w:sz w:val="24"/>
          <w:szCs w:val="24"/>
          <w:lang w:val="en-US"/>
        </w:rPr>
        <w:t>Explain the geometric transformations in 2D and 3D images?</w:t>
      </w:r>
      <w:r w:rsid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</w:t>
      </w:r>
      <w:r w:rsidR="00961AEC"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(10 Marks)</w:t>
      </w:r>
    </w:p>
    <w:p w14:paraId="374C7D88" w14:textId="216D94B8" w:rsidR="00FF3B3A" w:rsidRPr="0018598E" w:rsidRDefault="00961AEC" w:rsidP="00FF3B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xplain the intrinsic and extrinsic parameter of camera with appropriate equations? 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(10 Marks</w:t>
      </w:r>
      <w:r w:rsidR="0018598E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23F4F739" w14:textId="77777777" w:rsidR="0018598E" w:rsidRDefault="0018598E" w:rsidP="001859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hat is the use of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pipola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geometry and its applications?             </w:t>
      </w:r>
      <w:r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(10 Marks)</w:t>
      </w:r>
    </w:p>
    <w:p w14:paraId="12E63110" w14:textId="77777777" w:rsidR="0018598E" w:rsidRDefault="0018598E" w:rsidP="0018598E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F10622" w14:textId="27661952" w:rsidR="00961AEC" w:rsidRDefault="00FF3B3A" w:rsidP="00FF3B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F3B3A">
        <w:rPr>
          <w:rFonts w:ascii="Times New Roman" w:hAnsi="Times New Roman" w:cs="Times New Roman"/>
          <w:b/>
          <w:bCs/>
          <w:sz w:val="24"/>
          <w:szCs w:val="24"/>
          <w:lang w:val="en-US"/>
        </w:rPr>
        <w:t>Find the errors in this corner detection program and detect the edges in the input image</w:t>
      </w:r>
      <w:r w:rsid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?</w:t>
      </w:r>
    </w:p>
    <w:p w14:paraId="4A61FB89" w14:textId="6322B060" w:rsidR="00FF3B3A" w:rsidRDefault="00961AEC" w:rsidP="00961AEC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(10 Marks)</w:t>
      </w:r>
      <w:r w:rsidR="00FF3B3A" w:rsidRPr="00FF3B3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                                                                  </w:t>
      </w:r>
    </w:p>
    <w:p w14:paraId="554E4B80" w14:textId="6705E8F2" w:rsidR="00FF3B3A" w:rsidRDefault="00FF3B3A" w:rsidP="00FF3B3A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49AE3BA" wp14:editId="48526E26">
            <wp:extent cx="5015696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4492" t="23163" r="16375" b="20819"/>
                    <a:stretch/>
                  </pic:blipFill>
                  <pic:spPr bwMode="auto">
                    <a:xfrm>
                      <a:off x="0" y="0"/>
                      <a:ext cx="5033986" cy="2294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C66BF8" w14:textId="77777777" w:rsidR="00FF3B3A" w:rsidRDefault="00FF3B3A" w:rsidP="00FF3B3A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95B12A0" w14:textId="03EF2A65" w:rsidR="00FF3B3A" w:rsidRDefault="00FF3B3A" w:rsidP="00FF3B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Write a code to access your webcam and scan any document</w:t>
      </w:r>
      <w:r w:rsidR="00710C73">
        <w:rPr>
          <w:rFonts w:ascii="Times New Roman" w:hAnsi="Times New Roman" w:cs="Times New Roman"/>
          <w:b/>
          <w:bCs/>
          <w:sz w:val="24"/>
          <w:szCs w:val="24"/>
          <w:lang w:val="en-US"/>
        </w:rPr>
        <w:t>. Once you scan it,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hen preprocess </w:t>
      </w:r>
      <w:r w:rsidR="00710C73">
        <w:rPr>
          <w:rFonts w:ascii="Times New Roman" w:hAnsi="Times New Roman" w:cs="Times New Roman"/>
          <w:b/>
          <w:bCs/>
          <w:sz w:val="24"/>
          <w:szCs w:val="24"/>
          <w:lang w:val="en-US"/>
        </w:rPr>
        <w:t>the image and apply contours and warp on that image.</w:t>
      </w:r>
      <w:r w:rsid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</w:t>
      </w:r>
      <w:r w:rsidR="00961AEC"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r w:rsidR="0018598E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961AEC"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0 Marks)</w:t>
      </w:r>
    </w:p>
    <w:p w14:paraId="12093A77" w14:textId="77777777" w:rsidR="0018598E" w:rsidRDefault="0018598E" w:rsidP="001859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F3B3A">
        <w:rPr>
          <w:rFonts w:ascii="Times New Roman" w:hAnsi="Times New Roman" w:cs="Times New Roman"/>
          <w:b/>
          <w:bCs/>
          <w:sz w:val="24"/>
          <w:szCs w:val="24"/>
          <w:lang w:val="en-US"/>
        </w:rPr>
        <w:t>Write a program to apply adaptive mean and gaussian thresholding for this image and display the outpu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0</w:t>
      </w:r>
      <w:r w:rsidRPr="00961AE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arks)</w:t>
      </w:r>
    </w:p>
    <w:p w14:paraId="6A1C630F" w14:textId="1360EED6" w:rsidR="00FF3B3A" w:rsidRPr="000B4A71" w:rsidRDefault="0018598E" w:rsidP="00FF3B3A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3BCACB93" wp14:editId="7FC2E788">
            <wp:extent cx="1888490" cy="2202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493" cy="2223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3B3A" w:rsidRPr="000B4A71" w:rsidSect="00961AEC">
      <w:pgSz w:w="11906" w:h="16838"/>
      <w:pgMar w:top="1440" w:right="1440" w:bottom="144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3167B0"/>
    <w:multiLevelType w:val="hybridMultilevel"/>
    <w:tmpl w:val="04A442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tDQ3MzI2MDAwMzZQ0lEKTi0uzszPAykwrAUAjU80KywAAAA="/>
  </w:docVars>
  <w:rsids>
    <w:rsidRoot w:val="000B4A71"/>
    <w:rsid w:val="00094075"/>
    <w:rsid w:val="000B4A71"/>
    <w:rsid w:val="0018598E"/>
    <w:rsid w:val="004C6453"/>
    <w:rsid w:val="00710C73"/>
    <w:rsid w:val="00961AEC"/>
    <w:rsid w:val="00FF3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127D7"/>
  <w15:chartTrackingRefBased/>
  <w15:docId w15:val="{5EB63FBB-D33A-40E8-8DAD-C3E428BFE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A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chandran k</dc:creator>
  <cp:keywords/>
  <dc:description/>
  <cp:lastModifiedBy>Hemachandran k</cp:lastModifiedBy>
  <cp:revision>2</cp:revision>
  <dcterms:created xsi:type="dcterms:W3CDTF">2021-03-12T10:48:00Z</dcterms:created>
  <dcterms:modified xsi:type="dcterms:W3CDTF">2021-03-12T12:03:00Z</dcterms:modified>
</cp:coreProperties>
</file>